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5B7" w:rsidRPr="00AF352A" w:rsidRDefault="00F665B7">
      <w:pPr>
        <w:pStyle w:val="Title"/>
        <w:rPr>
          <w:rFonts w:ascii="Calibri" w:hAnsi="Calibri" w:cs="Calibri"/>
        </w:rPr>
      </w:pPr>
      <w:r w:rsidRPr="00AF352A">
        <w:rPr>
          <w:rFonts w:ascii="Calibri" w:hAnsi="Calibri" w:cs="Calibri"/>
        </w:rPr>
        <w:t>Idaho Public Health Association</w:t>
      </w:r>
      <w:r w:rsidR="00E648C0" w:rsidRPr="00AF352A">
        <w:rPr>
          <w:rFonts w:ascii="Calibri" w:hAnsi="Calibri" w:cs="Calibri"/>
        </w:rPr>
        <w:t xml:space="preserve"> </w:t>
      </w:r>
      <w:r w:rsidRPr="00AF352A">
        <w:rPr>
          <w:rFonts w:ascii="Calibri" w:hAnsi="Calibri" w:cs="Calibri"/>
        </w:rPr>
        <w:t>Scholarship Application Form</w:t>
      </w:r>
    </w:p>
    <w:p w:rsidR="00F665B7" w:rsidRPr="00AF352A" w:rsidRDefault="00F665B7">
      <w:pPr>
        <w:pStyle w:val="Title"/>
        <w:rPr>
          <w:rFonts w:ascii="Calibri" w:hAnsi="Calibri" w:cs="Calibri"/>
          <w:b w:val="0"/>
          <w:bCs w:val="0"/>
          <w:sz w:val="24"/>
        </w:rPr>
      </w:pPr>
    </w:p>
    <w:p w:rsidR="004E3043" w:rsidRPr="00AF352A" w:rsidRDefault="00077B51" w:rsidP="003D62F8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One 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>$</w:t>
      </w:r>
      <w:r w:rsidR="00A862CE" w:rsidRPr="00AF352A">
        <w:rPr>
          <w:rFonts w:ascii="Calibri" w:hAnsi="Calibri" w:cs="Calibri"/>
          <w:b w:val="0"/>
          <w:bCs w:val="0"/>
          <w:sz w:val="22"/>
          <w:szCs w:val="22"/>
        </w:rPr>
        <w:t>5</w:t>
      </w:r>
      <w:r w:rsidR="004E3043" w:rsidRPr="00AF352A">
        <w:rPr>
          <w:rFonts w:ascii="Calibri" w:hAnsi="Calibri" w:cs="Calibri"/>
          <w:b w:val="0"/>
          <w:bCs w:val="0"/>
          <w:sz w:val="22"/>
          <w:szCs w:val="22"/>
        </w:rPr>
        <w:t>00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IPHA Scholarship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is 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available </w:t>
      </w:r>
      <w:r w:rsidR="003D62F8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to 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IPHA 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student 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>member</w:t>
      </w:r>
      <w:r w:rsidR="003D62F8" w:rsidRPr="00AF352A">
        <w:rPr>
          <w:rFonts w:ascii="Calibri" w:hAnsi="Calibri" w:cs="Calibri"/>
          <w:b w:val="0"/>
          <w:bCs w:val="0"/>
          <w:sz w:val="22"/>
          <w:szCs w:val="22"/>
        </w:rPr>
        <w:t>s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="001C5A22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enrolled in an </w:t>
      </w:r>
      <w:proofErr w:type="spellStart"/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>an</w:t>
      </w:r>
      <w:proofErr w:type="spellEnd"/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undergraduate or graduate degree </w:t>
      </w:r>
      <w:r w:rsidR="001C5A22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program </w:t>
      </w:r>
      <w:r w:rsidR="00F665B7" w:rsidRPr="00AF352A">
        <w:rPr>
          <w:rFonts w:ascii="Calibri" w:hAnsi="Calibri" w:cs="Calibri"/>
          <w:b w:val="0"/>
          <w:bCs w:val="0"/>
          <w:sz w:val="22"/>
          <w:szCs w:val="22"/>
        </w:rPr>
        <w:t>in a p</w:t>
      </w:r>
      <w:r w:rsidR="001878D8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ublic health related </w:t>
      </w:r>
      <w:r w:rsidR="001C5A22" w:rsidRPr="00AF352A">
        <w:rPr>
          <w:rFonts w:ascii="Calibri" w:hAnsi="Calibri" w:cs="Calibri"/>
          <w:b w:val="0"/>
          <w:bCs w:val="0"/>
          <w:sz w:val="22"/>
          <w:szCs w:val="22"/>
        </w:rPr>
        <w:t>area of study</w:t>
      </w:r>
      <w:r w:rsidR="001878D8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.  The </w:t>
      </w:r>
      <w:r w:rsidR="001878D8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announcement</w:t>
      </w:r>
      <w:r w:rsidR="001878D8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for </w:t>
      </w:r>
      <w:r w:rsidR="001C5A22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the 2017</w:t>
      </w:r>
      <w:r w:rsidR="001878D8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 xml:space="preserve"> </w:t>
      </w:r>
      <w:r w:rsidR="003128A7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s</w:t>
      </w:r>
      <w:r w:rsidR="00F665B7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cholarship</w:t>
      </w:r>
      <w:r w:rsidR="001878D8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 xml:space="preserve"> will take place</w:t>
      </w:r>
      <w:r w:rsidR="00BE6365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at the </w:t>
      </w:r>
      <w:r w:rsidR="003128A7" w:rsidRPr="00AF352A">
        <w:rPr>
          <w:rFonts w:ascii="Calibri" w:hAnsi="Calibri" w:cs="Calibri"/>
          <w:b w:val="0"/>
          <w:bCs w:val="0"/>
          <w:sz w:val="22"/>
          <w:szCs w:val="22"/>
        </w:rPr>
        <w:t>Idaho Public Health Association</w:t>
      </w:r>
      <w:r w:rsidR="00F37EB7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Annual </w:t>
      </w:r>
      <w:r w:rsidR="00A862CE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Meeting and Awards Reception </w:t>
      </w:r>
      <w:r w:rsidR="00E648C0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on </w:t>
      </w:r>
      <w:r w:rsidR="001878D8" w:rsidRPr="00AF352A">
        <w:rPr>
          <w:rFonts w:ascii="Calibri" w:hAnsi="Calibri" w:cs="Calibri"/>
          <w:b w:val="0"/>
          <w:bCs w:val="0"/>
          <w:sz w:val="22"/>
          <w:szCs w:val="22"/>
        </w:rPr>
        <w:t>January 1</w:t>
      </w:r>
      <w:r w:rsidR="00B07F0E" w:rsidRPr="00AF352A">
        <w:rPr>
          <w:rFonts w:ascii="Calibri" w:hAnsi="Calibri" w:cs="Calibri"/>
          <w:b w:val="0"/>
          <w:bCs w:val="0"/>
          <w:sz w:val="22"/>
          <w:szCs w:val="22"/>
        </w:rPr>
        <w:t>9</w:t>
      </w:r>
      <w:r w:rsidR="00E648C0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, </w:t>
      </w:r>
      <w:r w:rsidR="00A862CE" w:rsidRPr="00AF352A">
        <w:rPr>
          <w:rFonts w:ascii="Calibri" w:hAnsi="Calibri" w:cs="Calibri"/>
          <w:b w:val="0"/>
          <w:bCs w:val="0"/>
          <w:sz w:val="22"/>
          <w:szCs w:val="22"/>
        </w:rPr>
        <w:t>201</w:t>
      </w:r>
      <w:r w:rsidR="00B07F0E" w:rsidRPr="00AF352A">
        <w:rPr>
          <w:rFonts w:ascii="Calibri" w:hAnsi="Calibri" w:cs="Calibri"/>
          <w:b w:val="0"/>
          <w:bCs w:val="0"/>
          <w:sz w:val="22"/>
          <w:szCs w:val="22"/>
        </w:rPr>
        <w:t>7</w:t>
      </w:r>
      <w:r w:rsidR="004E3043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.  </w:t>
      </w:r>
      <w:bookmarkStart w:id="0" w:name="_GoBack"/>
      <w:bookmarkEnd w:id="0"/>
    </w:p>
    <w:p w:rsidR="004E3043" w:rsidRPr="00AF352A" w:rsidRDefault="004E3043" w:rsidP="003D62F8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</w:p>
    <w:p w:rsidR="00F665B7" w:rsidRPr="00AF352A" w:rsidRDefault="004E3043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b w:val="0"/>
          <w:bCs w:val="0"/>
          <w:sz w:val="22"/>
          <w:szCs w:val="22"/>
        </w:rPr>
        <w:t>The application deadline is</w:t>
      </w:r>
      <w:r w:rsidR="00A862CE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</w:t>
      </w:r>
      <w:r w:rsidR="001C5A22" w:rsidRPr="00AF352A">
        <w:rPr>
          <w:rFonts w:ascii="Calibri" w:hAnsi="Calibri" w:cs="Calibri"/>
          <w:b w:val="0"/>
          <w:bCs w:val="0"/>
          <w:sz w:val="22"/>
          <w:szCs w:val="22"/>
          <w:u w:val="single"/>
        </w:rPr>
        <w:t>January 6, 2017</w:t>
      </w:r>
      <w:r w:rsidR="00E648C0" w:rsidRPr="00AF352A">
        <w:rPr>
          <w:rFonts w:ascii="Calibri" w:hAnsi="Calibri" w:cs="Calibri"/>
          <w:b w:val="0"/>
          <w:bCs w:val="0"/>
          <w:sz w:val="22"/>
          <w:szCs w:val="22"/>
          <w:u w:val="single"/>
        </w:rPr>
        <w:t>.</w:t>
      </w:r>
      <w:r w:rsidR="00E648C0"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 </w:t>
      </w:r>
    </w:p>
    <w:p w:rsidR="00077B51" w:rsidRPr="00AF352A" w:rsidRDefault="00077B51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</w:p>
    <w:p w:rsidR="000A76AA" w:rsidRPr="00AF352A" w:rsidRDefault="00F665B7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sz w:val="22"/>
          <w:szCs w:val="22"/>
        </w:rPr>
        <w:t>Eligibility Criteria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:  Student must be a current member of IPHA.  For information about IPHA and to become a </w:t>
      </w:r>
      <w:r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member</w:t>
      </w:r>
      <w:r w:rsidR="001878D8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,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please visit </w:t>
      </w:r>
      <w:hyperlink r:id="rId8" w:history="1">
        <w:r w:rsidR="001878D8" w:rsidRPr="00AF352A">
          <w:rPr>
            <w:rStyle w:val="Hyperlink"/>
            <w:rFonts w:ascii="Calibri" w:hAnsi="Calibri" w:cs="Calibri"/>
            <w:b w:val="0"/>
            <w:bCs w:val="0"/>
            <w:sz w:val="22"/>
            <w:szCs w:val="22"/>
          </w:rPr>
          <w:t xml:space="preserve">IPHA </w:t>
        </w:r>
        <w:r w:rsidR="001878D8" w:rsidRPr="00AF352A">
          <w:rPr>
            <w:rStyle w:val="Hyperlink"/>
            <w:rFonts w:ascii="Calibri" w:hAnsi="Calibri" w:cs="Calibri"/>
            <w:b w:val="0"/>
            <w:bCs w:val="0"/>
            <w:sz w:val="22"/>
            <w:szCs w:val="22"/>
          </w:rPr>
          <w:t>w</w:t>
        </w:r>
        <w:r w:rsidR="001878D8" w:rsidRPr="00AF352A">
          <w:rPr>
            <w:rStyle w:val="Hyperlink"/>
            <w:rFonts w:ascii="Calibri" w:hAnsi="Calibri" w:cs="Calibri"/>
            <w:b w:val="0"/>
            <w:bCs w:val="0"/>
            <w:sz w:val="22"/>
            <w:szCs w:val="22"/>
          </w:rPr>
          <w:t>ebsite</w:t>
        </w:r>
      </w:hyperlink>
      <w:r w:rsidR="000A76AA" w:rsidRPr="00AF352A">
        <w:rPr>
          <w:rFonts w:ascii="Calibri" w:hAnsi="Calibri" w:cs="Calibri"/>
          <w:b w:val="0"/>
          <w:bCs w:val="0"/>
          <w:sz w:val="22"/>
          <w:szCs w:val="22"/>
        </w:rPr>
        <w:t>.</w:t>
      </w:r>
    </w:p>
    <w:p w:rsidR="00F665B7" w:rsidRPr="00AF352A" w:rsidRDefault="00F665B7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sz w:val="22"/>
          <w:szCs w:val="22"/>
        </w:rPr>
        <w:t>Academic requirement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>: the course of study must be supportive of a public health related field.</w:t>
      </w:r>
    </w:p>
    <w:p w:rsidR="00F665B7" w:rsidRPr="00AF352A" w:rsidRDefault="00F665B7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sz w:val="22"/>
          <w:szCs w:val="22"/>
        </w:rPr>
        <w:t>Educational level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: undergraduate or </w:t>
      </w:r>
      <w:r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>graduate</w:t>
      </w:r>
      <w:r w:rsidR="001878D8" w:rsidRPr="00AF352A">
        <w:rPr>
          <w:rFonts w:ascii="Calibri" w:hAnsi="Calibri" w:cs="Calibri"/>
          <w:b w:val="0"/>
          <w:bCs w:val="0"/>
          <w:noProof/>
          <w:sz w:val="22"/>
          <w:szCs w:val="22"/>
        </w:rPr>
        <w:t xml:space="preserve"> is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currently attending an Idaho school.</w:t>
      </w:r>
    </w:p>
    <w:p w:rsidR="000A76AA" w:rsidRPr="00AF352A" w:rsidRDefault="000A76AA" w:rsidP="000A76AA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bCs w:val="0"/>
          <w:sz w:val="22"/>
          <w:szCs w:val="22"/>
        </w:rPr>
        <w:t>Commitment:</w:t>
      </w:r>
      <w:r w:rsidRPr="00AF352A">
        <w:rPr>
          <w:rFonts w:ascii="Calibri" w:hAnsi="Calibri" w:cs="Calibri"/>
          <w:b w:val="0"/>
          <w:bCs w:val="0"/>
          <w:sz w:val="22"/>
          <w:szCs w:val="22"/>
        </w:rPr>
        <w:t xml:space="preserve"> In return for being awarded the scholarship the awardee agrees to complete one of the three activities below:</w:t>
      </w:r>
    </w:p>
    <w:p w:rsidR="000A76AA" w:rsidRPr="00AF352A" w:rsidRDefault="000A76AA" w:rsidP="000A76AA">
      <w:pPr>
        <w:pStyle w:val="Title"/>
        <w:numPr>
          <w:ilvl w:val="0"/>
          <w:numId w:val="6"/>
        </w:numPr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b w:val="0"/>
          <w:bCs w:val="0"/>
          <w:sz w:val="22"/>
          <w:szCs w:val="22"/>
        </w:rPr>
        <w:t>Contribute writing two articles in the IPHA newsletter</w:t>
      </w:r>
    </w:p>
    <w:p w:rsidR="000A76AA" w:rsidRPr="00AF352A" w:rsidRDefault="000A76AA" w:rsidP="000A76AA">
      <w:pPr>
        <w:pStyle w:val="Title"/>
        <w:numPr>
          <w:ilvl w:val="0"/>
          <w:numId w:val="6"/>
        </w:numPr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b w:val="0"/>
          <w:bCs w:val="0"/>
          <w:sz w:val="22"/>
          <w:szCs w:val="22"/>
        </w:rPr>
        <w:t>Participate in quarterly IPHA board meetings (remotely or in person)</w:t>
      </w:r>
    </w:p>
    <w:p w:rsidR="000A76AA" w:rsidRPr="00AF352A" w:rsidRDefault="000A76AA" w:rsidP="000A76AA">
      <w:pPr>
        <w:pStyle w:val="Title"/>
        <w:numPr>
          <w:ilvl w:val="0"/>
          <w:numId w:val="6"/>
        </w:numPr>
        <w:jc w:val="left"/>
        <w:rPr>
          <w:rFonts w:ascii="Calibri" w:hAnsi="Calibri" w:cs="Calibri"/>
          <w:b w:val="0"/>
          <w:bCs w:val="0"/>
          <w:sz w:val="22"/>
          <w:szCs w:val="22"/>
        </w:rPr>
      </w:pPr>
      <w:r w:rsidRPr="00AF352A">
        <w:rPr>
          <w:rFonts w:ascii="Calibri" w:hAnsi="Calibri" w:cs="Calibri"/>
          <w:b w:val="0"/>
          <w:bCs w:val="0"/>
          <w:sz w:val="22"/>
          <w:szCs w:val="22"/>
        </w:rPr>
        <w:t>Present to two classes or other student gatherings on the role of IPHA and its benefits to students</w:t>
      </w:r>
    </w:p>
    <w:p w:rsidR="003D62F8" w:rsidRPr="00AF352A" w:rsidRDefault="003D62F8">
      <w:pPr>
        <w:pStyle w:val="Title"/>
        <w:jc w:val="left"/>
        <w:rPr>
          <w:rFonts w:ascii="Calibri" w:hAnsi="Calibri" w:cs="Calibri"/>
          <w:b w:val="0"/>
          <w:bCs w:val="0"/>
          <w:sz w:val="22"/>
          <w:szCs w:val="22"/>
        </w:rPr>
      </w:pPr>
    </w:p>
    <w:p w:rsidR="003128A7" w:rsidRPr="00AF352A" w:rsidRDefault="003D62F8" w:rsidP="003D62F8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Eligible submissions must include: </w:t>
      </w:r>
    </w:p>
    <w:p w:rsidR="003128A7" w:rsidRPr="00AF352A" w:rsidRDefault="003128A7" w:rsidP="003128A7">
      <w:pPr>
        <w:numPr>
          <w:ilvl w:val="0"/>
          <w:numId w:val="2"/>
        </w:num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completed </w:t>
      </w:r>
      <w:r w:rsidR="003D62F8" w:rsidRPr="00AF352A">
        <w:rPr>
          <w:rFonts w:ascii="Calibri" w:hAnsi="Calibri" w:cs="Calibri"/>
          <w:bCs/>
          <w:sz w:val="22"/>
          <w:szCs w:val="22"/>
        </w:rPr>
        <w:t xml:space="preserve">application, </w:t>
      </w:r>
    </w:p>
    <w:p w:rsidR="003128A7" w:rsidRPr="00AF352A" w:rsidRDefault="003D62F8" w:rsidP="003128A7">
      <w:pPr>
        <w:numPr>
          <w:ilvl w:val="0"/>
          <w:numId w:val="2"/>
        </w:num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personal statement </w:t>
      </w:r>
      <w:r w:rsidRPr="00AF352A">
        <w:rPr>
          <w:rFonts w:ascii="Calibri" w:hAnsi="Calibri" w:cs="Calibri"/>
          <w:sz w:val="22"/>
          <w:szCs w:val="22"/>
        </w:rPr>
        <w:t xml:space="preserve">(no more than 500 words) describing your goals and how they contribute </w:t>
      </w:r>
      <w:r w:rsidR="003128A7" w:rsidRPr="00AF352A">
        <w:rPr>
          <w:rFonts w:ascii="Calibri" w:hAnsi="Calibri" w:cs="Calibri"/>
          <w:sz w:val="22"/>
          <w:szCs w:val="22"/>
        </w:rPr>
        <w:t xml:space="preserve">to public </w:t>
      </w:r>
      <w:r w:rsidRPr="00AF352A">
        <w:rPr>
          <w:rFonts w:ascii="Calibri" w:hAnsi="Calibri" w:cs="Calibri"/>
          <w:sz w:val="22"/>
          <w:szCs w:val="22"/>
        </w:rPr>
        <w:t>health</w:t>
      </w:r>
      <w:r w:rsidR="003128A7" w:rsidRPr="00AF352A">
        <w:rPr>
          <w:rFonts w:ascii="Calibri" w:hAnsi="Calibri" w:cs="Calibri"/>
          <w:sz w:val="22"/>
          <w:szCs w:val="22"/>
        </w:rPr>
        <w:t>, and</w:t>
      </w:r>
    </w:p>
    <w:p w:rsidR="00E648C0" w:rsidRPr="00AF352A" w:rsidRDefault="003D62F8" w:rsidP="00E648C0">
      <w:pPr>
        <w:numPr>
          <w:ilvl w:val="0"/>
          <w:numId w:val="2"/>
        </w:num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sz w:val="22"/>
          <w:szCs w:val="22"/>
        </w:rPr>
        <w:t xml:space="preserve">one (1) letter of reference from a professor.  </w:t>
      </w:r>
    </w:p>
    <w:p w:rsidR="00E648C0" w:rsidRPr="00AF352A" w:rsidRDefault="00E648C0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B07F0E" w:rsidP="001878D8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2"/>
          <w:szCs w:val="22"/>
          <w:u w:val="single"/>
        </w:rPr>
      </w:pPr>
      <w:r w:rsidRPr="00AF352A">
        <w:rPr>
          <w:rFonts w:ascii="Calibri" w:hAnsi="Calibri" w:cs="Calibri"/>
          <w:b/>
          <w:bCs/>
          <w:sz w:val="22"/>
          <w:szCs w:val="22"/>
          <w:u w:val="single"/>
        </w:rPr>
        <w:br w:type="page"/>
      </w:r>
      <w:r w:rsidR="001878D8" w:rsidRPr="00AF352A">
        <w:rPr>
          <w:rFonts w:ascii="Calibri" w:hAnsi="Calibri" w:cs="Calibri"/>
          <w:b/>
          <w:bCs/>
          <w:sz w:val="22"/>
          <w:szCs w:val="22"/>
          <w:u w:val="single"/>
        </w:rPr>
        <w:lastRenderedPageBreak/>
        <w:t>Application Form</w:t>
      </w:r>
    </w:p>
    <w:p w:rsidR="001878D8" w:rsidRPr="00AF352A" w:rsidRDefault="001878D8" w:rsidP="001878D8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AF352A">
        <w:rPr>
          <w:rFonts w:ascii="Calibri" w:hAnsi="Calibri" w:cs="Calibri"/>
          <w:b/>
          <w:bCs/>
          <w:i/>
          <w:iCs/>
          <w:sz w:val="22"/>
          <w:szCs w:val="22"/>
        </w:rPr>
        <w:t>Personal Information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Name: 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Address (present): 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Address (permanent): 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>Telephone (present):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>Email Address: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 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AF352A">
        <w:rPr>
          <w:rFonts w:ascii="Calibri" w:hAnsi="Calibri" w:cs="Calibri"/>
          <w:b/>
          <w:bCs/>
          <w:i/>
          <w:iCs/>
          <w:sz w:val="22"/>
          <w:szCs w:val="22"/>
        </w:rPr>
        <w:t>Education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>Degree program or major: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>Specialization in major field of study: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>Number of credits completed in degree program: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>Current Grade Point Average (GPA):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Anticipated date of graduation: </w:t>
      </w:r>
    </w:p>
    <w:p w:rsidR="00920D9E" w:rsidRPr="00AF352A" w:rsidRDefault="00920D9E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bCs/>
          <w:i/>
          <w:sz w:val="22"/>
          <w:szCs w:val="22"/>
        </w:rPr>
      </w:pP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/>
          <w:bCs/>
          <w:i/>
          <w:sz w:val="22"/>
          <w:szCs w:val="22"/>
        </w:rPr>
        <w:t>Personal Statement</w:t>
      </w:r>
    </w:p>
    <w:p w:rsidR="001878D8" w:rsidRPr="00AF352A" w:rsidRDefault="001878D8" w:rsidP="001878D8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Cs/>
          <w:sz w:val="22"/>
          <w:szCs w:val="22"/>
        </w:rPr>
        <w:t xml:space="preserve">A personal statement describing </w:t>
      </w:r>
      <w:r w:rsidRPr="00AF352A">
        <w:rPr>
          <w:rFonts w:ascii="Calibri" w:hAnsi="Calibri" w:cs="Calibri"/>
          <w:bCs/>
          <w:noProof/>
          <w:sz w:val="22"/>
          <w:szCs w:val="22"/>
        </w:rPr>
        <w:t>your</w:t>
      </w:r>
      <w:r w:rsidRPr="00AF352A">
        <w:rPr>
          <w:rFonts w:ascii="Calibri" w:hAnsi="Calibri" w:cs="Calibri"/>
          <w:bCs/>
          <w:sz w:val="22"/>
          <w:szCs w:val="22"/>
        </w:rPr>
        <w:t xml:space="preserve"> goals and how they contribute to public health in Idaho.  Statement limited to 500 words.</w:t>
      </w:r>
    </w:p>
    <w:p w:rsidR="001878D8" w:rsidRPr="00AF352A" w:rsidRDefault="001878D8" w:rsidP="001878D8">
      <w:pPr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</w:rPr>
      </w:pPr>
    </w:p>
    <w:p w:rsidR="001878D8" w:rsidRPr="00AF352A" w:rsidRDefault="001878D8" w:rsidP="001878D8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  <w:r w:rsidRPr="00AF352A">
        <w:rPr>
          <w:rFonts w:ascii="Calibri" w:hAnsi="Calibri" w:cs="Calibri"/>
          <w:b/>
          <w:bCs/>
          <w:sz w:val="22"/>
          <w:szCs w:val="22"/>
        </w:rPr>
        <w:t xml:space="preserve">Application, personal statement and letter of reference must be submitted electronically (via email) to </w:t>
      </w:r>
      <w:hyperlink r:id="rId9" w:history="1">
        <w:r w:rsidRPr="00AF352A">
          <w:rPr>
            <w:rStyle w:val="Hyperlink"/>
            <w:rFonts w:ascii="Calibri" w:hAnsi="Calibri" w:cs="Calibri"/>
            <w:b/>
            <w:bCs/>
            <w:sz w:val="22"/>
            <w:szCs w:val="22"/>
          </w:rPr>
          <w:t>idpublichlth@yahoo.com</w:t>
        </w:r>
      </w:hyperlink>
      <w:r w:rsidRPr="00AF352A">
        <w:rPr>
          <w:rFonts w:ascii="Calibri" w:hAnsi="Calibri" w:cs="Calibri"/>
          <w:b/>
          <w:bCs/>
          <w:sz w:val="22"/>
          <w:szCs w:val="22"/>
        </w:rPr>
        <w:t xml:space="preserve"> with “Student Scholarship Application” in the subject line.</w:t>
      </w:r>
    </w:p>
    <w:p w:rsidR="001878D8" w:rsidRPr="00AF352A" w:rsidRDefault="001878D8" w:rsidP="001878D8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</w:rPr>
      </w:pPr>
    </w:p>
    <w:p w:rsidR="001878D8" w:rsidRPr="00AF352A" w:rsidRDefault="001878D8" w:rsidP="00E648C0">
      <w:pPr>
        <w:autoSpaceDE w:val="0"/>
        <w:autoSpaceDN w:val="0"/>
        <w:adjustRightInd w:val="0"/>
        <w:rPr>
          <w:rFonts w:ascii="Calibri" w:hAnsi="Calibri" w:cs="Calibri"/>
          <w:bCs/>
          <w:sz w:val="28"/>
          <w:szCs w:val="28"/>
        </w:rPr>
      </w:pPr>
    </w:p>
    <w:sectPr w:rsidR="001878D8" w:rsidRPr="00AF352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52A" w:rsidRDefault="00AF352A" w:rsidP="00920D9E">
      <w:r>
        <w:separator/>
      </w:r>
    </w:p>
  </w:endnote>
  <w:endnote w:type="continuationSeparator" w:id="0">
    <w:p w:rsidR="00AF352A" w:rsidRDefault="00AF352A" w:rsidP="00920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0D9E" w:rsidRPr="00920D9E" w:rsidRDefault="00920D9E" w:rsidP="00920D9E">
    <w:pPr>
      <w:pStyle w:val="Foot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423.75pt;margin-top:-6.7pt;width:1in;height:35.25pt;z-index:-1;mso-position-horizontal-relative:margin;mso-position-vertical-relative:text;mso-width-relative:page;mso-height-relative:page" wrapcoords="-225 0 -225 21140 21600 21140 21600 0 -225 0">
          <v:imagedata r:id="rId1" o:title="IPHA Logo_Color"/>
          <w10:wrap type="through" anchorx="margin"/>
        </v:shape>
      </w:pict>
    </w:r>
    <w:r w:rsidRPr="00920D9E">
      <w:rPr>
        <w:rFonts w:ascii="Calibri" w:hAnsi="Calibri" w:cs="Calibri"/>
        <w:sz w:val="22"/>
        <w:szCs w:val="22"/>
      </w:rPr>
      <w:t>IPHA Student Scholarship Application - 2016</w:t>
    </w:r>
    <w:r>
      <w:rPr>
        <w:rFonts w:ascii="Calibri" w:hAnsi="Calibri" w:cs="Calibri"/>
        <w:sz w:val="22"/>
        <w:szCs w:val="22"/>
      </w:rPr>
      <w:t xml:space="preserve"> </w: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52A" w:rsidRDefault="00AF352A" w:rsidP="00920D9E">
      <w:r>
        <w:separator/>
      </w:r>
    </w:p>
  </w:footnote>
  <w:footnote w:type="continuationSeparator" w:id="0">
    <w:p w:rsidR="00AF352A" w:rsidRDefault="00AF352A" w:rsidP="00920D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52098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D47DCE"/>
    <w:multiLevelType w:val="hybridMultilevel"/>
    <w:tmpl w:val="E8244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C34D27"/>
    <w:multiLevelType w:val="hybridMultilevel"/>
    <w:tmpl w:val="2A06A942"/>
    <w:lvl w:ilvl="0" w:tplc="C07E1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9586F"/>
    <w:multiLevelType w:val="hybridMultilevel"/>
    <w:tmpl w:val="9E22E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F4EEF"/>
    <w:multiLevelType w:val="hybridMultilevel"/>
    <w:tmpl w:val="ECBEF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44636"/>
    <w:multiLevelType w:val="hybridMultilevel"/>
    <w:tmpl w:val="9476E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DYxNDAzMDAzMzAytjRX0lEKTi0uzszPAykwrAUALkHIiSwAAAA="/>
  </w:docVars>
  <w:rsids>
    <w:rsidRoot w:val="0075642E"/>
    <w:rsid w:val="000228CE"/>
    <w:rsid w:val="00077B51"/>
    <w:rsid w:val="000A76AA"/>
    <w:rsid w:val="000E0738"/>
    <w:rsid w:val="001452D5"/>
    <w:rsid w:val="001878D8"/>
    <w:rsid w:val="001C5A22"/>
    <w:rsid w:val="003128A7"/>
    <w:rsid w:val="003D62F8"/>
    <w:rsid w:val="004C793D"/>
    <w:rsid w:val="004E3043"/>
    <w:rsid w:val="0062431C"/>
    <w:rsid w:val="0075642E"/>
    <w:rsid w:val="00920D9E"/>
    <w:rsid w:val="00965AFA"/>
    <w:rsid w:val="00A862CE"/>
    <w:rsid w:val="00AF352A"/>
    <w:rsid w:val="00B0161A"/>
    <w:rsid w:val="00B07F0E"/>
    <w:rsid w:val="00B116D0"/>
    <w:rsid w:val="00BE6365"/>
    <w:rsid w:val="00E648C0"/>
    <w:rsid w:val="00EE5BD7"/>
    <w:rsid w:val="00F37EB7"/>
    <w:rsid w:val="00F665B7"/>
    <w:rsid w:val="00F80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92E4B6D"/>
  <w15:chartTrackingRefBased/>
  <w15:docId w15:val="{FE7B13E7-AB0A-4665-8D61-EBEBA9502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autoSpaceDE w:val="0"/>
      <w:autoSpaceDN w:val="0"/>
      <w:adjustRightInd w:val="0"/>
      <w:jc w:val="center"/>
    </w:pPr>
    <w:rPr>
      <w:b/>
      <w:bCs/>
      <w:sz w:val="44"/>
      <w:szCs w:val="44"/>
    </w:rPr>
  </w:style>
  <w:style w:type="character" w:styleId="Strong">
    <w:name w:val="Strong"/>
    <w:qFormat/>
    <w:rPr>
      <w:b/>
      <w:bCs/>
    </w:rPr>
  </w:style>
  <w:style w:type="character" w:styleId="Hyperlink">
    <w:name w:val="Hyperlink"/>
    <w:semiHidden/>
    <w:rPr>
      <w:color w:val="0000FF"/>
      <w:u w:val="single"/>
    </w:rPr>
  </w:style>
  <w:style w:type="paragraph" w:styleId="Subtitle">
    <w:name w:val="Subtitle"/>
    <w:basedOn w:val="Normal"/>
    <w:qFormat/>
    <w:pPr>
      <w:autoSpaceDE w:val="0"/>
      <w:autoSpaceDN w:val="0"/>
      <w:adjustRightInd w:val="0"/>
      <w:spacing w:line="360" w:lineRule="auto"/>
    </w:pPr>
    <w:rPr>
      <w:b/>
      <w:bCs/>
      <w:i/>
      <w:iCs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D62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2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62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2F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62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62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D62F8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3D62F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0D9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20D9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20D9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20D9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pha.wildapricot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dpublichlth@yahoo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1E455C-0EDB-4841-93B9-BDDE1E46D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PHA Scholarship Application Form</vt:lpstr>
    </vt:vector>
  </TitlesOfParts>
  <Company>Boise State University</Company>
  <LinksUpToDate>false</LinksUpToDate>
  <CharactersWithSpaces>2080</CharactersWithSpaces>
  <SharedDoc>false</SharedDoc>
  <HLinks>
    <vt:vector size="12" baseType="variant">
      <vt:variant>
        <vt:i4>6488096</vt:i4>
      </vt:variant>
      <vt:variant>
        <vt:i4>3</vt:i4>
      </vt:variant>
      <vt:variant>
        <vt:i4>0</vt:i4>
      </vt:variant>
      <vt:variant>
        <vt:i4>5</vt:i4>
      </vt:variant>
      <vt:variant>
        <vt:lpwstr>mailto:idpublichlth@yahoo.com</vt:lpwstr>
      </vt:variant>
      <vt:variant>
        <vt:lpwstr/>
      </vt:variant>
      <vt:variant>
        <vt:i4>786518</vt:i4>
      </vt:variant>
      <vt:variant>
        <vt:i4>0</vt:i4>
      </vt:variant>
      <vt:variant>
        <vt:i4>0</vt:i4>
      </vt:variant>
      <vt:variant>
        <vt:i4>5</vt:i4>
      </vt:variant>
      <vt:variant>
        <vt:lpwstr>http://www.ipha.wildaprico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HA Scholarship Application Form</dc:title>
  <dc:subject/>
  <dc:creator>Jason Gill</dc:creator>
  <cp:keywords/>
  <cp:lastModifiedBy>Cariou, Charlene</cp:lastModifiedBy>
  <cp:revision>3</cp:revision>
  <dcterms:created xsi:type="dcterms:W3CDTF">2016-11-28T17:45:00Z</dcterms:created>
  <dcterms:modified xsi:type="dcterms:W3CDTF">2016-11-28T17:47:00Z</dcterms:modified>
</cp:coreProperties>
</file>